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F7AB4" w14:textId="7579E304" w:rsidR="00450CE4" w:rsidRPr="00A215B8" w:rsidRDefault="00A215B8" w:rsidP="00A215B8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A215B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6</w:t>
      </w:r>
    </w:p>
    <w:p w14:paraId="657AE4C7" w14:textId="77777777" w:rsidR="00A215B8" w:rsidRPr="006818DE" w:rsidRDefault="00A215B8" w:rsidP="00A215B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1: Перевернуть заданный список в Python</w:t>
      </w:r>
    </w:p>
    <w:p w14:paraId="6006FCB9" w14:textId="26F50848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9AE0801" wp14:editId="1C98A4C0">
            <wp:extent cx="5940425" cy="1515110"/>
            <wp:effectExtent l="0" t="0" r="3175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F1B5D" w14:textId="77777777" w:rsidR="00A215B8" w:rsidRPr="006818DE" w:rsidRDefault="00A215B8" w:rsidP="00A215B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2: Объединить два списка по индексу</w:t>
      </w:r>
    </w:p>
    <w:p w14:paraId="214B8448" w14:textId="39266544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B147534" wp14:editId="0B2C2F7C">
            <wp:extent cx="5940425" cy="1027430"/>
            <wp:effectExtent l="0" t="0" r="3175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7A48B" w14:textId="70E21948" w:rsidR="00A215B8" w:rsidRPr="006818DE" w:rsidRDefault="00A215B8" w:rsidP="00A215B8">
      <w:pPr xmlns:w="http://schemas.openxmlformats.org/wordprocessingml/2006/main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</w:pPr>
      <w:proofErr xmlns:w="http://schemas.openxmlformats.org/wordprocessingml/2006/main" w:type="spellStart"/>
      <w:r xmlns:w="http://schemas.openxmlformats.org/wordprocessingml/2006/main"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 xml:space="preserve">Ожидал</w:t>
      </w:r>
      <w:proofErr xmlns:w="http://schemas.openxmlformats.org/wordprocessingml/2006/main" w:type="spellEnd"/>
      <w:r xmlns:w="http://schemas.openxmlformats.org/wordprocessingml/2006/main"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 xml:space="preserve"> </w:t>
      </w:r>
      <w:proofErr xmlns:w="http://schemas.openxmlformats.org/wordprocessingml/2006/main" w:type="spellStart"/>
      <w:r xmlns:w="http://schemas.openxmlformats.org/wordprocessingml/2006/main"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 xml:space="preserve">выход </w:t>
      </w:r>
      <w:proofErr xmlns:w="http://schemas.openxmlformats.org/wordprocessingml/2006/main" w:type="spellEnd"/>
      <w:r xmlns:w="http://schemas.openxmlformats.org/wordprocessingml/2006/main"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 xml:space="preserve">:</w:t>
      </w:r>
    </w:p>
    <w:p w14:paraId="2CF0C609" w14:textId="59A218B8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B3B8F7B" wp14:editId="30436406">
            <wp:extent cx="5940425" cy="471170"/>
            <wp:effectExtent l="0" t="0" r="3175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6F3C" w14:textId="77777777" w:rsidR="00A215B8" w:rsidRPr="006818DE" w:rsidRDefault="00A215B8" w:rsidP="00A215B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3: Дан список чисел Python. Превратите каждый элемент списка в его квадрат</w:t>
      </w:r>
    </w:p>
    <w:p w14:paraId="3A9B2E93" w14:textId="1441FC40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9FCACE0" wp14:editId="41848729">
            <wp:extent cx="5940425" cy="1816735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29AA" w14:textId="77777777" w:rsidR="00A215B8" w:rsidRPr="00A215B8" w:rsidRDefault="00A215B8" w:rsidP="00A215B8">
      <w:pPr xmlns:w="http://schemas.openxmlformats.org/wordprocessingml/2006/main"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xmlns:w="http://schemas.openxmlformats.org/wordprocessingml/2006/main" w:rsidRPr="00A215B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 xml:space="preserve">Упражнение 4: Объедините два списка в следующем порядке</w:t>
      </w:r>
    </w:p>
    <w:p w14:paraId="4276DA3F" w14:textId="3338461F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1B4E042" wp14:editId="6D857076">
            <wp:extent cx="5940425" cy="1670685"/>
            <wp:effectExtent l="0" t="0" r="3175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B4B9F" w14:textId="77777777" w:rsidR="00A215B8" w:rsidRPr="006818DE" w:rsidRDefault="00A215B8" w:rsidP="00A215B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5: Дано два списка Python. Итерировать оба списка одновременно так, чтобы list1 отображал элемент в исходном порядке, а list2 — в обратном порядке</w:t>
      </w:r>
    </w:p>
    <w:p w14:paraId="10E6D26E" w14:textId="6FB205E9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618F8E4" wp14:editId="44F7C0F3">
            <wp:extent cx="5940425" cy="247713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0C1FE" w14:textId="77777777" w:rsidR="00A215B8" w:rsidRPr="006818DE" w:rsidRDefault="00A215B8" w:rsidP="00A215B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6: Удалить пустые строки из списка строк</w:t>
      </w:r>
    </w:p>
    <w:p w14:paraId="1B99C178" w14:textId="4E3D70CB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CA2256E" wp14:editId="25A5370B">
            <wp:extent cx="5940425" cy="52260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D06BF" w14:textId="5D5DD49D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785F5BA" wp14:editId="5EFAFA36">
            <wp:extent cx="5940425" cy="50736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BBD2" w14:textId="77777777" w:rsidR="00A215B8" w:rsidRPr="00A215B8" w:rsidRDefault="00A215B8" w:rsidP="00A215B8">
      <w:pPr xmlns:w="http://schemas.openxmlformats.org/wordprocessingml/2006/main"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xmlns:w="http://schemas.openxmlformats.org/wordprocessingml/2006/main" w:rsidRPr="00A215B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 xml:space="preserve">Упражнение 7: Добавьте элемент 7000 после 6000 в следующий список Python</w:t>
      </w:r>
    </w:p>
    <w:p w14:paraId="73B2738F" w14:textId="15512C34" w:rsidR="00A215B8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B0599BD" wp14:editId="2413592F">
            <wp:extent cx="5940425" cy="1765935"/>
            <wp:effectExtent l="0" t="0" r="3175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32F4" w14:textId="1BF1533D" w:rsidR="006818DE" w:rsidRPr="006818DE" w:rsidRDefault="006818DE" w:rsidP="006818DE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8: Имея список Python, найдите значение 20 в списке и, если оно присутствует, замените его на 200. Обновите только первое вхождение значения.</w:t>
      </w:r>
    </w:p>
    <w:p w14:paraId="66198F58" w14:textId="14131BF0" w:rsidR="006818DE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24418FF" wp14:editId="582247A9">
            <wp:extent cx="5940425" cy="183451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50BE" w14:textId="227DA07C" w:rsidR="006818DE" w:rsidRPr="006818DE" w:rsidRDefault="006818DE" w:rsidP="006818DE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Упражнение 9: Удалите из списка Python все вхождения числа 20.</w:t>
      </w:r>
    </w:p>
    <w:p w14:paraId="3C237252" w14:textId="26CF85F1" w:rsidR="006818DE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EBFCE51" wp14:editId="583C9290">
            <wp:extent cx="5940425" cy="53467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22A0C" w14:textId="46A1243E" w:rsidR="006818DE" w:rsidRPr="006818DE" w:rsidRDefault="006818DE" w:rsidP="00A215B8">
      <w:pPr xmlns:w="http://schemas.openxmlformats.org/wordprocessingml/2006/main">
        <w:rPr>
          <w:rStyle w:val="a6"/>
          <w:rFonts w:ascii="Times New Roman" w:hAnsi="Times New Roman" w:cs="Times New Roman"/>
          <w:sz w:val="26"/>
          <w:szCs w:val="26"/>
        </w:rPr>
      </w:pPr>
      <w:proofErr xmlns:w="http://schemas.openxmlformats.org/wordprocessingml/2006/main" w:type="spellStart"/>
      <w:r xmlns:w="http://schemas.openxmlformats.org/wordprocessingml/2006/main" w:rsidRPr="006818DE">
        <w:rPr>
          <w:rStyle w:val="a6"/>
          <w:rFonts w:ascii="Times New Roman" w:hAnsi="Times New Roman" w:cs="Times New Roman"/>
          <w:sz w:val="26"/>
          <w:szCs w:val="26"/>
        </w:rPr>
        <w:t xml:space="preserve">Ожидал</w:t>
      </w:r>
      <w:proofErr xmlns:w="http://schemas.openxmlformats.org/wordprocessingml/2006/main" w:type="spellEnd"/>
      <w:r xmlns:w="http://schemas.openxmlformats.org/wordprocessingml/2006/main" w:rsidRPr="006818DE">
        <w:rPr>
          <w:rStyle w:val="a6"/>
          <w:rFonts w:ascii="Times New Roman" w:hAnsi="Times New Roman" w:cs="Times New Roman"/>
          <w:sz w:val="26"/>
          <w:szCs w:val="26"/>
        </w:rPr>
        <w:t xml:space="preserve"> </w:t>
      </w:r>
      <w:proofErr xmlns:w="http://schemas.openxmlformats.org/wordprocessingml/2006/main" w:type="spellStart"/>
      <w:r xmlns:w="http://schemas.openxmlformats.org/wordprocessingml/2006/main" w:rsidRPr="006818DE">
        <w:rPr>
          <w:rStyle w:val="a6"/>
          <w:rFonts w:ascii="Times New Roman" w:hAnsi="Times New Roman" w:cs="Times New Roman"/>
          <w:sz w:val="26"/>
          <w:szCs w:val="26"/>
        </w:rPr>
        <w:t xml:space="preserve">выход </w:t>
      </w:r>
      <w:proofErr xmlns:w="http://schemas.openxmlformats.org/wordprocessingml/2006/main" w:type="spellEnd"/>
      <w:r xmlns:w="http://schemas.openxmlformats.org/wordprocessingml/2006/main" w:rsidRPr="006818DE">
        <w:rPr>
          <w:rStyle w:val="a6"/>
          <w:rFonts w:ascii="Times New Roman" w:hAnsi="Times New Roman" w:cs="Times New Roman"/>
          <w:sz w:val="26"/>
          <w:szCs w:val="26"/>
        </w:rPr>
        <w:t xml:space="preserve">:</w:t>
      </w:r>
    </w:p>
    <w:p w14:paraId="2EF84567" w14:textId="0AF7EE61" w:rsid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bookmarkStart w:id="0" w:name="_GoBack"/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19E02D5" wp14:editId="2A096D22">
            <wp:extent cx="5940425" cy="505460"/>
            <wp:effectExtent l="0" t="0" r="3175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480B722" w14:textId="77777777" w:rsidR="006818DE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</w:p>
    <w:sectPr w:rsidR="006818DE" w:rsidRPr="006818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F2349"/>
    <w:multiLevelType w:val="multilevel"/>
    <w:tmpl w:val="B6D0D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2920A8"/>
    <w:multiLevelType w:val="multilevel"/>
    <w:tmpl w:val="FB72E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DE0E95"/>
    <w:multiLevelType w:val="multilevel"/>
    <w:tmpl w:val="31C02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2MDMwNTQ3NDJR0lEKTi0uzszPAykwrgUAgWg9USwAAAA="/>
  </w:docVars>
  <w:rsids>
    <w:rsidRoot w:val="00FD731B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818DE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215B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EF794F"/>
    <w:rsid w:val="00F606B9"/>
    <w:rsid w:val="00FD731B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BBF17"/>
  <w15:chartTrackingRefBased/>
  <w15:docId w15:val="{6CD97B23-C4A6-4A57-9543-A9A194338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FD73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215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731B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FD7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FD731B"/>
    <w:rPr>
      <w:i/>
      <w:iCs/>
    </w:rPr>
  </w:style>
  <w:style w:type="paragraph" w:customStyle="1" w:styleId="topic-title">
    <w:name w:val="topic-title"/>
    <w:basedOn w:val="a"/>
    <w:rsid w:val="00FD7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FD731B"/>
    <w:rPr>
      <w:color w:val="0000FF"/>
      <w:u w:val="single"/>
    </w:rPr>
  </w:style>
  <w:style w:type="paragraph" w:customStyle="1" w:styleId="first">
    <w:name w:val="first"/>
    <w:basedOn w:val="a"/>
    <w:rsid w:val="00FD7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HTML">
    <w:name w:val="HTML Typewriter"/>
    <w:basedOn w:val="a0"/>
    <w:uiPriority w:val="99"/>
    <w:semiHidden/>
    <w:unhideWhenUsed/>
    <w:rsid w:val="00FD731B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FD731B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FD73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FD731B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pre">
    <w:name w:val="pre"/>
    <w:basedOn w:val="a0"/>
    <w:rsid w:val="00FD731B"/>
  </w:style>
  <w:style w:type="character" w:customStyle="1" w:styleId="40">
    <w:name w:val="Заголовок 4 Знак"/>
    <w:basedOn w:val="a0"/>
    <w:link w:val="4"/>
    <w:uiPriority w:val="9"/>
    <w:semiHidden/>
    <w:rsid w:val="00A215B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6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5:00Z</dcterms:created>
  <dcterms:modified xsi:type="dcterms:W3CDTF">2021-09-02T15:51:00Z</dcterms:modified>
</cp:coreProperties>
</file>